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ECF4B" w14:textId="77777777" w:rsidR="00EF3B7A" w:rsidRPr="006E288E" w:rsidRDefault="00EF3B7A" w:rsidP="00EF3B7A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6E288E">
        <w:rPr>
          <w:rFonts w:cstheme="minorHAnsi"/>
          <w:b/>
          <w:sz w:val="28"/>
        </w:rPr>
        <w:t xml:space="preserve">Week </w:t>
      </w:r>
      <w:r>
        <w:rPr>
          <w:rFonts w:cstheme="minorHAnsi"/>
          <w:b/>
          <w:sz w:val="28"/>
        </w:rPr>
        <w:t>2</w:t>
      </w:r>
    </w:p>
    <w:p w14:paraId="5F035A31" w14:textId="77777777" w:rsidR="00EF3B7A" w:rsidRPr="006E288E" w:rsidRDefault="00EF3B7A" w:rsidP="00EF3B7A">
      <w:pPr>
        <w:rPr>
          <w:rFonts w:cstheme="minorHAnsi"/>
        </w:rPr>
      </w:pPr>
    </w:p>
    <w:p w14:paraId="1EA803DC" w14:textId="77777777" w:rsidR="00EF3B7A" w:rsidRPr="006E288E" w:rsidRDefault="00EF3B7A" w:rsidP="00EF3B7A">
      <w:pPr>
        <w:rPr>
          <w:rFonts w:cstheme="minorHAnsi"/>
          <w:b/>
          <w:sz w:val="28"/>
        </w:rPr>
      </w:pPr>
      <w:proofErr w:type="spellStart"/>
      <w:r>
        <w:rPr>
          <w:rFonts w:cstheme="minorHAnsi"/>
          <w:b/>
          <w:sz w:val="28"/>
          <w:highlight w:val="yellow"/>
        </w:rPr>
        <w:t>Jupyter</w:t>
      </w:r>
      <w:proofErr w:type="spellEnd"/>
      <w:r>
        <w:rPr>
          <w:rFonts w:cstheme="minorHAnsi"/>
          <w:b/>
          <w:sz w:val="28"/>
          <w:highlight w:val="yellow"/>
        </w:rPr>
        <w:t xml:space="preserve"> Notebook and </w:t>
      </w:r>
      <w:proofErr w:type="spellStart"/>
      <w:r>
        <w:rPr>
          <w:rFonts w:cstheme="minorHAnsi"/>
          <w:b/>
          <w:sz w:val="28"/>
          <w:highlight w:val="yellow"/>
        </w:rPr>
        <w:t>JupyterLab</w:t>
      </w:r>
      <w:proofErr w:type="spellEnd"/>
    </w:p>
    <w:p w14:paraId="2EA8E4A4" w14:textId="77777777" w:rsidR="00EF3B7A" w:rsidRDefault="00EF3B7A" w:rsidP="00EF3B7A">
      <w:r w:rsidRPr="00297300">
        <w:rPr>
          <w:noProof/>
        </w:rPr>
        <w:drawing>
          <wp:inline distT="0" distB="0" distL="0" distR="0" wp14:anchorId="18A98932" wp14:editId="3B00F238">
            <wp:extent cx="5943600" cy="2853690"/>
            <wp:effectExtent l="0" t="0" r="0" b="381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839A0" w14:textId="77777777" w:rsidR="00EF3B7A" w:rsidRDefault="00EF3B7A" w:rsidP="00EF3B7A">
      <w:r w:rsidRPr="00297300">
        <w:rPr>
          <w:noProof/>
        </w:rPr>
        <w:drawing>
          <wp:inline distT="0" distB="0" distL="0" distR="0" wp14:anchorId="2E592AE2" wp14:editId="2DCEE017">
            <wp:extent cx="5943600" cy="2717800"/>
            <wp:effectExtent l="0" t="0" r="0" b="635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784FD" w14:textId="77777777" w:rsidR="00EF3B7A" w:rsidRDefault="00EF3B7A" w:rsidP="00EF3B7A">
      <w:r w:rsidRPr="00297300">
        <w:rPr>
          <w:noProof/>
        </w:rPr>
        <w:drawing>
          <wp:inline distT="0" distB="0" distL="0" distR="0" wp14:anchorId="7477B0D6" wp14:editId="2EC803D2">
            <wp:extent cx="5943600" cy="1061720"/>
            <wp:effectExtent l="0" t="0" r="0" b="508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5E441" w14:textId="77777777" w:rsidR="00EF3B7A" w:rsidRDefault="00EF3B7A" w:rsidP="00EF3B7A">
      <w:pPr>
        <w:pBdr>
          <w:bottom w:val="single" w:sz="4" w:space="1" w:color="auto"/>
        </w:pBdr>
      </w:pPr>
    </w:p>
    <w:p w14:paraId="033285AE" w14:textId="77777777" w:rsidR="00EF3B7A" w:rsidRDefault="00EF3B7A" w:rsidP="00EF3B7A">
      <w:r w:rsidRPr="00297300">
        <w:rPr>
          <w:noProof/>
        </w:rPr>
        <w:lastRenderedPageBreak/>
        <w:drawing>
          <wp:inline distT="0" distB="0" distL="0" distR="0" wp14:anchorId="4A474F5A" wp14:editId="2CBC1526">
            <wp:extent cx="5943600" cy="1910715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F25A0" w14:textId="77777777" w:rsidR="00EF3B7A" w:rsidRDefault="00EF3B7A" w:rsidP="00EF3B7A">
      <w:r w:rsidRPr="00395184">
        <w:rPr>
          <w:noProof/>
        </w:rPr>
        <w:drawing>
          <wp:inline distT="0" distB="0" distL="0" distR="0" wp14:anchorId="46842A65" wp14:editId="575B4B7E">
            <wp:extent cx="5943600" cy="3167380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3348F" w14:textId="77777777" w:rsidR="00EF3B7A" w:rsidRDefault="00EF3B7A" w:rsidP="00EF3B7A">
      <w:r w:rsidRPr="00395184">
        <w:rPr>
          <w:noProof/>
        </w:rPr>
        <w:lastRenderedPageBreak/>
        <w:drawing>
          <wp:inline distT="0" distB="0" distL="0" distR="0" wp14:anchorId="646C02B4" wp14:editId="1EB09CBE">
            <wp:extent cx="5943600" cy="3187700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41CBA" w14:textId="77777777" w:rsidR="00EF3B7A" w:rsidRDefault="00EF3B7A" w:rsidP="00EF3B7A">
      <w:r w:rsidRPr="00395184">
        <w:rPr>
          <w:noProof/>
        </w:rPr>
        <w:drawing>
          <wp:inline distT="0" distB="0" distL="0" distR="0" wp14:anchorId="7879E755" wp14:editId="77AC9E90">
            <wp:extent cx="5943600" cy="2094230"/>
            <wp:effectExtent l="0" t="0" r="0" b="127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EF00D" w14:textId="77777777" w:rsidR="00EF3B7A" w:rsidRDefault="00EF3B7A" w:rsidP="00EF3B7A">
      <w:r w:rsidRPr="00395184">
        <w:rPr>
          <w:noProof/>
        </w:rPr>
        <w:lastRenderedPageBreak/>
        <w:drawing>
          <wp:inline distT="0" distB="0" distL="0" distR="0" wp14:anchorId="344BEFBA" wp14:editId="60387E52">
            <wp:extent cx="5943600" cy="2979420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BEC74" w14:textId="77777777" w:rsidR="00EF3B7A" w:rsidRDefault="00EF3B7A" w:rsidP="00EF3B7A">
      <w:r w:rsidRPr="00395184">
        <w:rPr>
          <w:noProof/>
        </w:rPr>
        <w:drawing>
          <wp:inline distT="0" distB="0" distL="0" distR="0" wp14:anchorId="72530220" wp14:editId="75858CDE">
            <wp:extent cx="5943600" cy="2868295"/>
            <wp:effectExtent l="0" t="0" r="0" b="825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0AB8E" w14:textId="1A6302BF" w:rsidR="00EF3B7A" w:rsidRDefault="00EF3B7A" w:rsidP="00EF3B7A">
      <w:r w:rsidRPr="00073FAC">
        <w:rPr>
          <w:noProof/>
        </w:rPr>
        <w:drawing>
          <wp:inline distT="0" distB="0" distL="0" distR="0" wp14:anchorId="1F7A1B9C" wp14:editId="2A81E5FF">
            <wp:extent cx="5943600" cy="850265"/>
            <wp:effectExtent l="0" t="0" r="0" b="698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D15A1" w14:textId="7630E809" w:rsidR="00EF3B7A" w:rsidRDefault="00EF3B7A" w:rsidP="00EF3B7A">
      <w:pPr>
        <w:pBdr>
          <w:bottom w:val="single" w:sz="4" w:space="1" w:color="auto"/>
        </w:pBdr>
      </w:pPr>
    </w:p>
    <w:p w14:paraId="4D429196" w14:textId="77777777" w:rsidR="00EF3B7A" w:rsidRPr="00EF3B7A" w:rsidRDefault="00EF3B7A" w:rsidP="00EF3B7A">
      <w:bookmarkStart w:id="0" w:name="_GoBack"/>
      <w:bookmarkEnd w:id="0"/>
    </w:p>
    <w:sectPr w:rsidR="00EF3B7A" w:rsidRPr="00EF3B7A">
      <w:foot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D99696" w14:textId="77777777" w:rsidR="00CF059B" w:rsidRDefault="00CF059B" w:rsidP="00D73911">
      <w:pPr>
        <w:spacing w:after="0" w:line="240" w:lineRule="auto"/>
      </w:pPr>
      <w:r>
        <w:separator/>
      </w:r>
    </w:p>
  </w:endnote>
  <w:endnote w:type="continuationSeparator" w:id="0">
    <w:p w14:paraId="406F55E8" w14:textId="77777777" w:rsidR="00CF059B" w:rsidRDefault="00CF059B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D54FCA" w14:textId="77777777" w:rsidR="00CF059B" w:rsidRDefault="00CF059B" w:rsidP="00D73911">
      <w:pPr>
        <w:spacing w:after="0" w:line="240" w:lineRule="auto"/>
      </w:pPr>
      <w:r>
        <w:separator/>
      </w:r>
    </w:p>
  </w:footnote>
  <w:footnote w:type="continuationSeparator" w:id="0">
    <w:p w14:paraId="59D195C4" w14:textId="77777777" w:rsidR="00CF059B" w:rsidRDefault="00CF059B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9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11"/>
  </w:num>
  <w:num w:numId="10">
    <w:abstractNumId w:val="5"/>
  </w:num>
  <w:num w:numId="11">
    <w:abstractNumId w:val="10"/>
  </w:num>
  <w:num w:numId="1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8FAMH9gfMtAAAA"/>
  </w:docVars>
  <w:rsids>
    <w:rsidRoot w:val="00741823"/>
    <w:rsid w:val="00002366"/>
    <w:rsid w:val="00002C6B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73FAC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1078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51D4B"/>
    <w:rsid w:val="0025734B"/>
    <w:rsid w:val="00267233"/>
    <w:rsid w:val="00274788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7C5"/>
    <w:rsid w:val="00343FBF"/>
    <w:rsid w:val="0034584B"/>
    <w:rsid w:val="00353CEB"/>
    <w:rsid w:val="00356CB9"/>
    <w:rsid w:val="00357869"/>
    <w:rsid w:val="003644AF"/>
    <w:rsid w:val="00367065"/>
    <w:rsid w:val="00370E89"/>
    <w:rsid w:val="00380CFC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A25"/>
    <w:rsid w:val="00494E12"/>
    <w:rsid w:val="004C186C"/>
    <w:rsid w:val="004C31CE"/>
    <w:rsid w:val="004C5EA8"/>
    <w:rsid w:val="004D2416"/>
    <w:rsid w:val="004D6612"/>
    <w:rsid w:val="004E4E64"/>
    <w:rsid w:val="004E7D29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60FAE"/>
    <w:rsid w:val="005632BF"/>
    <w:rsid w:val="00564110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94F27"/>
    <w:rsid w:val="006C0191"/>
    <w:rsid w:val="006E021F"/>
    <w:rsid w:val="006E1639"/>
    <w:rsid w:val="006E288E"/>
    <w:rsid w:val="006E42B2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45912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3045"/>
    <w:rsid w:val="00913BFC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546C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059B"/>
    <w:rsid w:val="00CF5772"/>
    <w:rsid w:val="00CF62BA"/>
    <w:rsid w:val="00D11570"/>
    <w:rsid w:val="00D12EA6"/>
    <w:rsid w:val="00D13647"/>
    <w:rsid w:val="00D14C77"/>
    <w:rsid w:val="00D17729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E11C8"/>
    <w:rsid w:val="00DF01BD"/>
    <w:rsid w:val="00DF2F73"/>
    <w:rsid w:val="00DF46A7"/>
    <w:rsid w:val="00DF4F0D"/>
    <w:rsid w:val="00DF7739"/>
    <w:rsid w:val="00E0006F"/>
    <w:rsid w:val="00E01375"/>
    <w:rsid w:val="00E02A56"/>
    <w:rsid w:val="00E02F47"/>
    <w:rsid w:val="00E03220"/>
    <w:rsid w:val="00E04A6C"/>
    <w:rsid w:val="00E064D9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67EC"/>
    <w:rsid w:val="00EE71EB"/>
    <w:rsid w:val="00EF1669"/>
    <w:rsid w:val="00EF3B7A"/>
    <w:rsid w:val="00EF7D48"/>
    <w:rsid w:val="00F106DF"/>
    <w:rsid w:val="00F17D12"/>
    <w:rsid w:val="00F21B44"/>
    <w:rsid w:val="00F256EA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86528"/>
    <w:rsid w:val="00F95A3A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51497E-0EBD-4414-AF8A-1E1C07B6C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60</TotalTime>
  <Pages>4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4</cp:revision>
  <dcterms:created xsi:type="dcterms:W3CDTF">2021-12-26T10:25:00Z</dcterms:created>
  <dcterms:modified xsi:type="dcterms:W3CDTF">2023-01-13T20:19:00Z</dcterms:modified>
</cp:coreProperties>
</file>